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bookmarkStart w:id="24" w:name="X79a27a920bc1ab09b66ec0de802bc81f7a6bee3"/>
    <w:p>
      <w:pPr>
        <w:pStyle w:val="Heading1"/>
      </w:pPr>
      <w:r>
        <w:t xml:space="preserve">Cover Letter for Graphic Designer Position in Nigeria Lagos</w:t>
      </w:r>
    </w:p>
    <w:p>
      <w:pPr>
        <w:pStyle w:val="FirstParagraph"/>
      </w:pPr>
      <w:r>
        <w:t xml:space="preserve">Dear [Hiring Manager's Name],</w:t>
      </w:r>
    </w:p>
    <w:p>
      <w:pPr>
        <w:pStyle w:val="BodyText"/>
      </w:pPr>
      <w:r>
        <w:t xml:space="preserve">I am writing to express my enthusiastic interest in the Graphic Designer position at your organization, based in Nigeria Lagos. As a creative professional with a passion for visual storytelling and a deep understanding of the dynamic design landscape in Nigeria Lagos, I am eager to contribute my skills, experience, and cultural insights to support your brand’s mission and vision. This opportunity aligns perfectly with my career goals of creating impactful designs that resonate with local audiences while meeting global standards.</w:t>
      </w:r>
    </w:p>
    <w:p>
      <w:pPr>
        <w:pStyle w:val="BodyText"/>
      </w:pPr>
      <w:r>
        <w:t xml:space="preserve">With over [X years] of experience in graphic design, I have developed a strong portfolio that reflects my ability to translate ideas into compelling visual solutions. My work spans print and digital media, including branding, editorial design, packaging, social media graphics, and advertising materials. What sets me apart is my commitment to understanding the unique needs of clients in Nigeria Lagos—where cultural diversity, rapid urbanization, and a growing entrepreneurial spirit create a vibrant market for creative professionals. I thrive in environments where innovation meets tradition, and I am excited about the possibility of bringing my expertise to your team.</w:t>
      </w:r>
    </w:p>
    <w:bookmarkStart w:id="20" w:name="why-nigeria-lagos"/>
    <w:p>
      <w:pPr>
        <w:pStyle w:val="Heading2"/>
      </w:pPr>
      <w:r>
        <w:t xml:space="preserve">Why Nigeria Lagos?</w:t>
      </w:r>
    </w:p>
    <w:p>
      <w:pPr>
        <w:pStyle w:val="FirstParagraph"/>
      </w:pPr>
      <w:r>
        <w:t xml:space="preserve">Nigeria Lagos is not just a location; it is a hub of creativity, commerce, and cultural exchange. As one of Africa’s largest cities, Lagos offers endless opportunities for graphic designers to engage with diverse industries—from fashion and media to technology and education. My background in [mention relevant experience or projects in Nigeria Lagos] has equipped me with the ability to navigate the nuances of local markets while delivering designs that are both functional and aesthetically pleasing. For instance, I recently worked on a branding project for a Lagos-based startup that required a design solution reflecting Yoruba cultural motifs while maintaining a modern, global appeal. This experience reinforced my belief that great design is rooted in understanding the audience it serves.</w:t>
      </w:r>
    </w:p>
    <w:p>
      <w:pPr>
        <w:pStyle w:val="BodyText"/>
      </w:pPr>
      <w:r>
        <w:t xml:space="preserve">As a Graphic Designer in Nigeria Lagos, I understand the importance of adapting to fast-paced environments and evolving trends. Whether it’s creating eye-catching advertisements for local businesses or designing content for digital platforms, I prioritize clarity, creativity, and cultural relevance. My proficiency in tools such as Adobe Creative Suite (Photoshop, Illustrator, InDesign), Figma, and Canva allows me to produce high-quality work efficiently. Additionally, I stay updated with the latest design trends by engaging with local design communities in Lagos through events like [mention specific events or groups if applicable], which further enhances my ability to deliver innovative solutions.</w:t>
      </w:r>
    </w:p>
    <w:bookmarkEnd w:id="20"/>
    <w:bookmarkStart w:id="21" w:name="key-strengths-and-experience"/>
    <w:p>
      <w:pPr>
        <w:pStyle w:val="Heading2"/>
      </w:pPr>
      <w:r>
        <w:t xml:space="preserve">Key Strengths and Experience</w:t>
      </w:r>
    </w:p>
    <w:p>
      <w:pPr>
        <w:pStyle w:val="FirstParagraph"/>
      </w:pPr>
      <w:r>
        <w:t xml:space="preserve">My career as a Graphic Designer has been defined by a dedication to excellence and a client-centric approach. I have collaborated with businesses across various sectors, including [list industries, e.g., fashion, education, non-profits], to develop visual identities that align with their brand values. One of my proudest achievements was leading the design of a marketing campaign for an Lagos-based NGO that focused on youth empowerment. The campaign’s success—measured by increased engagement and awareness—demonstrates my ability to create designs that not only look good but also drive meaningful impact.</w:t>
      </w:r>
    </w:p>
    <w:p>
      <w:pPr>
        <w:pStyle w:val="BodyText"/>
      </w:pPr>
      <w:r>
        <w:t xml:space="preserve">In addition to technical skills, I bring strong problem-solving abilities and a collaborative mindset. I believe that effective design is a team effort, and I enjoy working closely with clients, developers, and other stakeholders to ensure that every project meets its goals. My ability to communicate complex ideas through visuals has been instrumental in helping clients articulate their messages more effectively. For example, while working with a Lagos-based tech startup, I designed a series of infographics that simplified technical processes for end-users, resulting in improved user satisfaction and brand loyalty.</w:t>
      </w:r>
    </w:p>
    <w:bookmarkEnd w:id="21"/>
    <w:bookmarkStart w:id="22" w:name="why-choose-me"/>
    <w:p>
      <w:pPr>
        <w:pStyle w:val="Heading2"/>
      </w:pPr>
      <w:r>
        <w:t xml:space="preserve">Why Choose Me?</w:t>
      </w:r>
    </w:p>
    <w:p>
      <w:pPr>
        <w:pStyle w:val="FirstParagraph"/>
      </w:pPr>
      <w:r>
        <w:t xml:space="preserve">What makes me an ideal candidate for the Graphic Designer position in Nigeria Lagos is my unique blend of creativity, technical expertise, and cultural awareness. I am not only a skilled designer but also a passionate advocate for the power of visual communication to bridge gaps and inspire action. My work is driven by a deep respect for the rich cultural heritage of Nigeria and a desire to contribute to its growing creative industry.</w:t>
      </w:r>
    </w:p>
    <w:p>
      <w:pPr>
        <w:pStyle w:val="BodyText"/>
      </w:pPr>
      <w:r>
        <w:t xml:space="preserve">Furthermore, I am committed to continuous learning and professional growth. I regularly attend workshops, webinars, and design conferences in Nigeria Lagos to stay ahead of industry trends. For instance, I recently participated in a digital marketing seminar hosted by the Lagos Design Association, where I gained insights into leveraging design for brand storytelling in the African market. These experiences have sharpened my ability to create designs that are not only visually striking but also strategically sound.</w:t>
      </w:r>
    </w:p>
    <w:p>
      <w:pPr>
        <w:pStyle w:val="BodyText"/>
      </w:pPr>
      <w:r>
        <w:t xml:space="preserve">I am particularly drawn to your organization because of its reputation for [mention specific qualities of the company, e.g., innovation, community focus, or leadership in the industry]. I admire how your work has contributed to shaping the creative landscape in Nigeria Lagos, and I am eager to be part of a team that values creativity as much as impact. My goal is to bring my unique perspective and skills to your projects while learning from the expertise of your team.</w:t>
      </w:r>
    </w:p>
    <w:bookmarkEnd w:id="22"/>
    <w:bookmarkStart w:id="23" w:name="conclusion"/>
    <w:p>
      <w:pPr>
        <w:pStyle w:val="Heading2"/>
      </w:pPr>
      <w:r>
        <w:t xml:space="preserve">Conclusion</w:t>
      </w:r>
    </w:p>
    <w:p>
      <w:pPr>
        <w:pStyle w:val="FirstParagraph"/>
      </w:pPr>
      <w:r>
        <w:t xml:space="preserve">In conclusion, I am confident that my background, skills, and passion for graphic design make me a strong fit for the Graphic Designer role in Nigeria Lagos. I would be honored to contribute my talents to your organization and help elevate its visual identity in an increasingly competitive market. Thank you for considering my application. I look forward to the opportunity to discuss how I can support your creative goals and contribute to the success of your team.</w:t>
      </w:r>
    </w:p>
    <w:p>
      <w:pPr>
        <w:pStyle w:val="BodyText"/>
      </w:pPr>
      <w:r>
        <w:t xml:space="preserve">Sincerely,</w:t>
      </w:r>
      <w:r>
        <w:br/>
      </w:r>
      <w:r>
        <w:t xml:space="preserve">[Your Full Name]</w:t>
      </w:r>
      <w:r>
        <w:br/>
      </w:r>
      <w:r>
        <w:t xml:space="preserve">[Your Contact Information: Email, Phone Number, LinkedIn/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Nigeria Lagos</dc:title>
  <dc:creator/>
  <dc:language>en</dc:language>
  <cp:keywords/>
  <dcterms:created xsi:type="dcterms:W3CDTF">2025-12-12T15:21:35Z</dcterms:created>
  <dcterms:modified xsi:type="dcterms:W3CDTF">2025-12-12T15:21:35Z</dcterms:modified>
</cp:coreProperties>
</file>

<file path=docProps/custom.xml><?xml version="1.0" encoding="utf-8"?>
<Properties xmlns="http://schemas.openxmlformats.org/officeDocument/2006/custom-properties" xmlns:vt="http://schemas.openxmlformats.org/officeDocument/2006/docPropsVTypes"/>
</file>